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0.033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074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1.53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79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gdp_pc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74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405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5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6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gdp_pc)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78 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54 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2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0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0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ni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0.026 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00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j. R^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2T13:10:57Z</dcterms:created>
  <dcterms:modified xsi:type="dcterms:W3CDTF">2024-12-02T13:1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